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157F56" w:rsidRDefault="009C3540">
      <w:pPr>
        <w:jc w:val="center"/>
      </w:pPr>
      <w:r>
        <w:rPr>
          <w:b/>
          <w:sz w:val="32"/>
          <w:szCs w:val="32"/>
        </w:rPr>
        <w:t>Cider Mill PTA Job Description</w:t>
      </w:r>
    </w:p>
    <w:p w:rsidR="00157F56" w:rsidRDefault="00157F56">
      <w:pPr>
        <w:jc w:val="center"/>
      </w:pPr>
    </w:p>
    <w:p w:rsidR="00157F56" w:rsidRDefault="009C3540">
      <w:pPr>
        <w:jc w:val="center"/>
      </w:pPr>
      <w:r>
        <w:rPr>
          <w:sz w:val="32"/>
          <w:szCs w:val="32"/>
        </w:rPr>
        <w:t>Applecore Yearbook Co-chairs</w:t>
      </w:r>
    </w:p>
    <w:p w:rsidR="00157F56" w:rsidRDefault="00157F56">
      <w:pPr>
        <w:jc w:val="center"/>
      </w:pPr>
    </w:p>
    <w:tbl>
      <w:tblPr>
        <w:tblStyle w:val="a"/>
        <w:tblW w:w="9989" w:type="dxa"/>
        <w:tblInd w:w="-63" w:type="dxa"/>
        <w:tblLayout w:type="fixed"/>
        <w:tblLook w:val="0000" w:firstRow="0" w:lastRow="0" w:firstColumn="0" w:lastColumn="0" w:noHBand="0" w:noVBand="0"/>
      </w:tblPr>
      <w:tblGrid>
        <w:gridCol w:w="3323"/>
        <w:gridCol w:w="3324"/>
        <w:gridCol w:w="3342"/>
      </w:tblGrid>
      <w:tr w:rsidR="00157F56">
        <w:tc>
          <w:tcPr>
            <w:tcW w:w="3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57F56" w:rsidRDefault="009C3540">
            <w:pPr>
              <w:jc w:val="center"/>
            </w:pPr>
            <w:r>
              <w:t>Outgoing</w:t>
            </w:r>
          </w:p>
        </w:tc>
        <w:tc>
          <w:tcPr>
            <w:tcW w:w="3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57F56" w:rsidRDefault="00157F56">
            <w:pPr>
              <w:jc w:val="center"/>
            </w:pPr>
          </w:p>
        </w:tc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7F56" w:rsidRDefault="00157F56">
            <w:pPr>
              <w:jc w:val="center"/>
            </w:pPr>
          </w:p>
        </w:tc>
      </w:tr>
      <w:tr w:rsidR="00157F56">
        <w:tc>
          <w:tcPr>
            <w:tcW w:w="3323" w:type="dxa"/>
            <w:tcBorders>
              <w:left w:val="single" w:sz="4" w:space="0" w:color="000000"/>
              <w:bottom w:val="single" w:sz="4" w:space="0" w:color="000000"/>
            </w:tcBorders>
          </w:tcPr>
          <w:p w:rsidR="00157F56" w:rsidRDefault="009C3540">
            <w:pPr>
              <w:jc w:val="center"/>
            </w:pPr>
            <w:r>
              <w:t>201</w:t>
            </w:r>
            <w:r w:rsidR="00B00CB7">
              <w:t>7</w:t>
            </w:r>
            <w:r>
              <w:t>-1</w:t>
            </w:r>
            <w:r w:rsidR="00B00CB7">
              <w:t>8</w:t>
            </w:r>
          </w:p>
        </w:tc>
        <w:tc>
          <w:tcPr>
            <w:tcW w:w="3324" w:type="dxa"/>
            <w:tcBorders>
              <w:left w:val="single" w:sz="4" w:space="0" w:color="000000"/>
              <w:bottom w:val="single" w:sz="4" w:space="0" w:color="000000"/>
            </w:tcBorders>
          </w:tcPr>
          <w:p w:rsidR="00157F56" w:rsidRPr="00743784" w:rsidRDefault="00B00CB7" w:rsidP="00B00CB7">
            <w:pPr>
              <w:jc w:val="center"/>
              <w:rPr>
                <w:color w:val="auto"/>
                <w:sz w:val="22"/>
                <w:szCs w:val="22"/>
              </w:rPr>
            </w:pPr>
            <w:r w:rsidRPr="00743784">
              <w:rPr>
                <w:color w:val="auto"/>
                <w:sz w:val="22"/>
                <w:szCs w:val="22"/>
              </w:rPr>
              <w:t>Megan Morris</w:t>
            </w:r>
          </w:p>
          <w:p w:rsidR="00743784" w:rsidRPr="00743784" w:rsidRDefault="00743784" w:rsidP="00B00CB7">
            <w:pPr>
              <w:jc w:val="center"/>
              <w:rPr>
                <w:color w:val="auto"/>
                <w:sz w:val="22"/>
                <w:szCs w:val="22"/>
              </w:rPr>
            </w:pPr>
            <w:r w:rsidRPr="00743784">
              <w:rPr>
                <w:color w:val="auto"/>
                <w:sz w:val="22"/>
                <w:szCs w:val="22"/>
              </w:rPr>
              <w:t>Beth Anne</w:t>
            </w:r>
            <w:r w:rsidRPr="00743784">
              <w:rPr>
                <w:color w:val="auto"/>
                <w:sz w:val="22"/>
                <w:szCs w:val="22"/>
              </w:rPr>
              <w:t xml:space="preserve"> </w:t>
            </w:r>
            <w:r w:rsidRPr="00743784">
              <w:rPr>
                <w:color w:val="auto"/>
                <w:sz w:val="22"/>
                <w:szCs w:val="22"/>
              </w:rPr>
              <w:t>McMahon</w:t>
            </w:r>
          </w:p>
          <w:p w:rsidR="00B00CB7" w:rsidRPr="00743784" w:rsidRDefault="00B00CB7" w:rsidP="00B00CB7">
            <w:pPr>
              <w:jc w:val="center"/>
              <w:rPr>
                <w:color w:val="auto"/>
                <w:sz w:val="22"/>
                <w:szCs w:val="22"/>
              </w:rPr>
            </w:pPr>
            <w:r w:rsidRPr="00743784">
              <w:rPr>
                <w:color w:val="auto"/>
                <w:sz w:val="22"/>
                <w:szCs w:val="22"/>
              </w:rPr>
              <w:t xml:space="preserve">Janell Federico </w:t>
            </w:r>
          </w:p>
          <w:p w:rsidR="00B00CB7" w:rsidRPr="00743784" w:rsidRDefault="00B00CB7" w:rsidP="00B00CB7">
            <w:pPr>
              <w:jc w:val="center"/>
              <w:rPr>
                <w:color w:val="auto"/>
              </w:rPr>
            </w:pPr>
          </w:p>
        </w:tc>
        <w:tc>
          <w:tcPr>
            <w:tcW w:w="334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0CB7" w:rsidRPr="00743784" w:rsidRDefault="007C66DC" w:rsidP="00B00CB7">
            <w:pPr>
              <w:jc w:val="center"/>
              <w:rPr>
                <w:rStyle w:val="Hyperlink"/>
                <w:color w:val="auto"/>
                <w:sz w:val="22"/>
                <w:szCs w:val="22"/>
                <w:u w:val="none"/>
              </w:rPr>
            </w:pPr>
            <w:hyperlink r:id="rId6" w:history="1">
              <w:r w:rsidR="00B00CB7" w:rsidRPr="00743784">
                <w:rPr>
                  <w:rStyle w:val="Hyperlink"/>
                  <w:color w:val="auto"/>
                  <w:sz w:val="22"/>
                  <w:szCs w:val="22"/>
                  <w:u w:val="none"/>
                </w:rPr>
                <w:t>mcmeg.morris@gmail.com</w:t>
              </w:r>
            </w:hyperlink>
          </w:p>
          <w:p w:rsidR="00743784" w:rsidRPr="00743784" w:rsidRDefault="00743784" w:rsidP="00B00CB7">
            <w:pPr>
              <w:jc w:val="center"/>
              <w:rPr>
                <w:color w:val="auto"/>
                <w:sz w:val="22"/>
                <w:szCs w:val="22"/>
              </w:rPr>
            </w:pPr>
            <w:r w:rsidRPr="00743784">
              <w:rPr>
                <w:color w:val="auto"/>
                <w:sz w:val="22"/>
                <w:szCs w:val="22"/>
              </w:rPr>
              <w:t>mcmahonba@optonline.net</w:t>
            </w:r>
          </w:p>
          <w:p w:rsidR="00B00CB7" w:rsidRPr="00743784" w:rsidRDefault="007C66DC" w:rsidP="00B00CB7">
            <w:pPr>
              <w:jc w:val="center"/>
              <w:rPr>
                <w:color w:val="auto"/>
                <w:sz w:val="22"/>
                <w:szCs w:val="22"/>
              </w:rPr>
            </w:pPr>
            <w:hyperlink r:id="rId7" w:history="1">
              <w:r w:rsidR="00B00CB7" w:rsidRPr="00743784">
                <w:rPr>
                  <w:rStyle w:val="Hyperlink"/>
                  <w:color w:val="auto"/>
                  <w:sz w:val="22"/>
                  <w:szCs w:val="22"/>
                  <w:u w:val="none"/>
                </w:rPr>
                <w:t>janellfederico@yahoo.com</w:t>
              </w:r>
            </w:hyperlink>
          </w:p>
          <w:p w:rsidR="00B00CB7" w:rsidRPr="00743784" w:rsidRDefault="00B00CB7" w:rsidP="00B00CB7">
            <w:pPr>
              <w:jc w:val="center"/>
              <w:rPr>
                <w:rFonts w:eastAsia="Verdana"/>
                <w:color w:val="auto"/>
                <w:sz w:val="22"/>
                <w:szCs w:val="22"/>
              </w:rPr>
            </w:pPr>
          </w:p>
        </w:tc>
      </w:tr>
    </w:tbl>
    <w:p w:rsidR="00157F56" w:rsidRDefault="00157F56">
      <w:pPr>
        <w:jc w:val="center"/>
      </w:pPr>
    </w:p>
    <w:p w:rsidR="00157F56" w:rsidRDefault="00157F56"/>
    <w:p w:rsidR="00157F56" w:rsidRDefault="009C3540">
      <w:r>
        <w:rPr>
          <w:b/>
        </w:rPr>
        <w:t>Overview:</w:t>
      </w:r>
      <w:bookmarkStart w:id="0" w:name="_GoBack"/>
      <w:bookmarkEnd w:id="0"/>
    </w:p>
    <w:p w:rsidR="00157F56" w:rsidRDefault="009C3540">
      <w:r>
        <w:t>The Applecore Chairs organize and create the 5</w:t>
      </w:r>
      <w:r>
        <w:rPr>
          <w:vertAlign w:val="superscript"/>
        </w:rPr>
        <w:t>th</w:t>
      </w:r>
      <w:r>
        <w:t xml:space="preserve"> Grade Yearbook</w:t>
      </w:r>
      <w:r>
        <w:tab/>
      </w:r>
    </w:p>
    <w:p w:rsidR="00157F56" w:rsidRDefault="00157F56"/>
    <w:p w:rsidR="00157F56" w:rsidRDefault="009C3540">
      <w:r>
        <w:rPr>
          <w:b/>
        </w:rPr>
        <w:t xml:space="preserve">Budget: </w:t>
      </w:r>
      <w:r>
        <w:t>Varies depending on class size – to be determined by Apple Core Chair and Treasurer each summer.</w:t>
      </w:r>
    </w:p>
    <w:p w:rsidR="00157F56" w:rsidRDefault="00157F56"/>
    <w:p w:rsidR="00157F56" w:rsidRDefault="009C3540">
      <w:r>
        <w:rPr>
          <w:b/>
        </w:rPr>
        <w:t>Role:</w:t>
      </w:r>
    </w:p>
    <w:p w:rsidR="00157F56" w:rsidRDefault="009C3540">
      <w:r>
        <w:t>It is best to identify the core committee (2 – 4 members) at the end of the prior school year.  Over the summer, pick a yearbook company, have a briefing with the previous committee, and be ready to hit the ground running on the first day of school.</w:t>
      </w:r>
    </w:p>
    <w:p w:rsidR="00157F56" w:rsidRDefault="00157F56"/>
    <w:p w:rsidR="00157F56" w:rsidRDefault="009C3540">
      <w:r>
        <w:t>The yearbook is a long term planning project.  Crunch time is the month of March, but there is work to be done from September onwards.</w:t>
      </w:r>
    </w:p>
    <w:p w:rsidR="00157F56" w:rsidRDefault="00157F56"/>
    <w:p w:rsidR="00157F56" w:rsidRDefault="009C3540">
      <w:r>
        <w:t>You will need to use a lot of volunteers, at least one parent from each 5</w:t>
      </w:r>
      <w:r>
        <w:rPr>
          <w:vertAlign w:val="superscript"/>
        </w:rPr>
        <w:t>th</w:t>
      </w:r>
      <w:r>
        <w:t xml:space="preserve"> grade class plus one head contact per house.  These volunteers will need to be trained on the process, requirements for both picture taking/delivery as well as software instruction for page development, etc.  </w:t>
      </w:r>
    </w:p>
    <w:p w:rsidR="00157F56" w:rsidRDefault="009C3540">
      <w:r>
        <w:t>Also, two students from each class will be involved for meeting, photo identification and communication.</w:t>
      </w:r>
    </w:p>
    <w:p w:rsidR="00157F56" w:rsidRDefault="00157F56"/>
    <w:p w:rsidR="00157F56" w:rsidRDefault="009C3540">
      <w:r>
        <w:t>A full briefing document is available and there will be a turnover meeting with the old Committee Chairs so that you are fully prepared for this role.</w:t>
      </w:r>
    </w:p>
    <w:p w:rsidR="00157F56" w:rsidRDefault="00157F56"/>
    <w:p w:rsidR="00157F56" w:rsidRDefault="00157F56"/>
    <w:p w:rsidR="00157F56" w:rsidRDefault="00157F56"/>
    <w:sectPr w:rsidR="00157F56">
      <w:headerReference w:type="default" r:id="rId8"/>
      <w:footerReference w:type="default" r:id="rId9"/>
      <w:pgSz w:w="12240" w:h="15840"/>
      <w:pgMar w:top="1624" w:right="1134" w:bottom="1134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66DC" w:rsidRDefault="007C66DC">
      <w:r>
        <w:separator/>
      </w:r>
    </w:p>
  </w:endnote>
  <w:endnote w:type="continuationSeparator" w:id="0">
    <w:p w:rsidR="007C66DC" w:rsidRDefault="007C6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F56" w:rsidRDefault="00157F56">
    <w:pPr>
      <w:spacing w:after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66DC" w:rsidRDefault="007C66DC">
      <w:r>
        <w:separator/>
      </w:r>
    </w:p>
  </w:footnote>
  <w:footnote w:type="continuationSeparator" w:id="0">
    <w:p w:rsidR="007C66DC" w:rsidRDefault="007C66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F56" w:rsidRDefault="00157F56">
    <w:pPr>
      <w:tabs>
        <w:tab w:val="center" w:pos="4986"/>
        <w:tab w:val="right" w:pos="9972"/>
      </w:tabs>
      <w:spacing w:before="113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wNzE2MLU0Nzc3sTBU0lEKTi0uzszPAykwrAUAeudLsSwAAAA="/>
  </w:docVars>
  <w:rsids>
    <w:rsidRoot w:val="00157F56"/>
    <w:rsid w:val="00157F56"/>
    <w:rsid w:val="0067462D"/>
    <w:rsid w:val="00743784"/>
    <w:rsid w:val="007C66DC"/>
    <w:rsid w:val="009C3540"/>
    <w:rsid w:val="00A21D43"/>
    <w:rsid w:val="00B00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72C0E"/>
  <w15:docId w15:val="{BA93668A-5ADB-44DA-915F-66A8DCF30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character" w:styleId="Hyperlink">
    <w:name w:val="Hyperlink"/>
    <w:basedOn w:val="DefaultParagraphFont"/>
    <w:uiPriority w:val="99"/>
    <w:unhideWhenUsed/>
    <w:rsid w:val="00B0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0C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janellfederico@yahoo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cmeg.morris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oebe Chang</dc:creator>
  <cp:lastModifiedBy>Phoebe Chang</cp:lastModifiedBy>
  <cp:revision>3</cp:revision>
  <dcterms:created xsi:type="dcterms:W3CDTF">2017-09-02T23:23:00Z</dcterms:created>
  <dcterms:modified xsi:type="dcterms:W3CDTF">2017-09-02T23:29:00Z</dcterms:modified>
</cp:coreProperties>
</file>